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entesimo comando, nota su perfezionamento competenza,</w:t>
      </w:r>
    </w:p>
    <w:p>
      <w:pPr>
        <w:pStyle w:val="BodyText"/>
      </w:pPr>
      <w:r>
        <w:t xml:space="preserve">Obiettivi: ridurre numero incantesimi, individuare incantesimi contro Difesa a Tocco,</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7T13:56:57Z</dcterms:created>
  <dcterms:modified xsi:type="dcterms:W3CDTF">2021-03-17T13: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